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9BD7E" w14:textId="77777777" w:rsidR="005E4163" w:rsidRDefault="00ED60AD">
      <w:pPr>
        <w:spacing w:line="200" w:lineRule="atLeast"/>
        <w:ind w:left="1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1B9297FE" wp14:editId="61DDBD65">
            <wp:extent cx="2246107" cy="2926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6107" cy="29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698E" w14:textId="77777777" w:rsidR="005E4163" w:rsidRDefault="005E4163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</w:p>
    <w:p w14:paraId="0299642D" w14:textId="77777777" w:rsidR="005E4163" w:rsidRDefault="003D2E12">
      <w:pPr>
        <w:spacing w:line="20" w:lineRule="atLeast"/>
        <w:ind w:left="1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2B7A888" wp14:editId="2AC91EE8">
                <wp:extent cx="6872605" cy="14605"/>
                <wp:effectExtent l="8890" t="4445" r="5080" b="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2605" cy="14605"/>
                          <a:chOff x="0" y="0"/>
                          <a:chExt cx="10823" cy="23"/>
                        </a:xfrm>
                      </wpg:grpSpPr>
                      <wpg:grpSp>
                        <wpg:cNvPr id="4" name="Group 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10800" cy="2"/>
                            <a:chOff x="11" y="11"/>
                            <a:chExt cx="10800" cy="2"/>
                          </a:xfrm>
                        </wpg:grpSpPr>
                        <wps:wsp>
                          <wps:cNvPr id="5" name="Freeform 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10800"/>
                                <a:gd name="T2" fmla="+- 0 10811 11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42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B3AFDE8" id="Group 3" o:spid="_x0000_s1026" style="width:541.15pt;height:1.15pt;mso-position-horizontal-relative:char;mso-position-vertical-relative:line" coordsize="10823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">
                <v:group id="Group 4" o:spid="_x0000_s1027" style="position:absolute;left:11;top:11;width:10800;height:2" coordorigin="11,11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5" o:spid="_x0000_s1028" style="position:absolute;left:11;top:11;width:10800;height:2;visibility:visible;mso-wrap-style:square;v-text-anchor:top" coordsize="10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" path="m,l10800,e" filled="f" strokeweight="1.12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</w:p>
    <w:p w14:paraId="51A4C1ED" w14:textId="77777777" w:rsidR="005E4163" w:rsidRDefault="003D2E12">
      <w:pPr>
        <w:spacing w:before="123"/>
        <w:ind w:right="266"/>
        <w:jc w:val="right"/>
        <w:rPr>
          <w:rFonts w:ascii="Georgia" w:eastAsia="Georgia" w:hAnsi="Georgia" w:cs="Georgia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048" behindDoc="0" locked="0" layoutInCell="1" allowOverlap="1" wp14:anchorId="00B37849" wp14:editId="001A3F5F">
                <wp:simplePos x="0" y="0"/>
                <wp:positionH relativeFrom="page">
                  <wp:posOffset>434340</wp:posOffset>
                </wp:positionH>
                <wp:positionV relativeFrom="paragraph">
                  <wp:posOffset>-4445</wp:posOffset>
                </wp:positionV>
                <wp:extent cx="3614420" cy="664210"/>
                <wp:effectExtent l="0" t="0" r="0" b="25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4420" cy="664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11"/>
                              <w:gridCol w:w="1201"/>
                              <w:gridCol w:w="1379"/>
                            </w:tblGrid>
                            <w:tr w:rsidR="005E4163" w14:paraId="71BD6F6D" w14:textId="77777777">
                              <w:trPr>
                                <w:trHeight w:hRule="exact" w:val="35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A93AA" w14:textId="77777777" w:rsidR="005E4163" w:rsidRDefault="00ED60AD">
                                  <w:pPr>
                                    <w:pStyle w:val="TableParagraph"/>
                                    <w:spacing w:before="140" w:line="203" w:lineRule="exact"/>
                                    <w:ind w:left="180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z w:val="18"/>
                                    </w:rPr>
                                    <w:t xml:space="preserve">State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Vermont</w:t>
                                  </w:r>
                                </w:p>
                              </w:tc>
                              <w:tc>
                                <w:tcPr>
                                  <w:tcW w:w="2580" w:type="dxa"/>
                                  <w:gridSpan w:val="2"/>
                                  <w:tcBorders>
                                    <w:top w:val="single" w:sz="16" w:space="0" w:color="000000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2DFE0BC" w14:textId="77777777" w:rsidR="005E4163" w:rsidRDefault="005E4163"/>
                              </w:tc>
                            </w:tr>
                            <w:tr w:rsidR="005E4163" w14:paraId="28290D72" w14:textId="77777777">
                              <w:trPr>
                                <w:trHeight w:hRule="exact" w:val="400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688E5B" w14:textId="77777777" w:rsidR="005E4163" w:rsidRDefault="00ED60AD">
                                  <w:pPr>
                                    <w:pStyle w:val="TableParagraph"/>
                                    <w:spacing w:line="187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Department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1"/>
                                      <w:sz w:val="18"/>
                                    </w:rPr>
                                    <w:t xml:space="preserve"> of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b/>
                                      <w:spacing w:val="-2"/>
                                      <w:sz w:val="18"/>
                                    </w:rPr>
                                    <w:t>Libraries</w:t>
                                  </w:r>
                                </w:p>
                                <w:p w14:paraId="4529DFF2" w14:textId="654E6F9C" w:rsidR="005E4163" w:rsidRDefault="004848CF">
                                  <w:pPr>
                                    <w:pStyle w:val="TableParagraph"/>
                                    <w:spacing w:line="204" w:lineRule="exact"/>
                                    <w:ind w:left="179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60 Washington Street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061EBCF" w14:textId="1BE0667D" w:rsidR="005E4163" w:rsidRDefault="005E4163">
                                  <w:pPr>
                                    <w:pStyle w:val="TableParagraph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CF136D" w14:textId="41D4CD9A" w:rsidR="005E4163" w:rsidRDefault="005E4163">
                                  <w:pPr>
                                    <w:pStyle w:val="TableParagraph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5E4163" w14:paraId="5C81BBDB" w14:textId="77777777">
                              <w:trPr>
                                <w:trHeight w:hRule="exact" w:val="293"/>
                              </w:trPr>
                              <w:tc>
                                <w:tcPr>
                                  <w:tcW w:w="311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9F5A7E1" w14:textId="7AF08120" w:rsidR="005E4163" w:rsidRDefault="004848CF">
                                  <w:pPr>
                                    <w:pStyle w:val="TableParagraph"/>
                                    <w:spacing w:line="198" w:lineRule="exact"/>
                                    <w:ind w:left="178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Barre</w:t>
                                  </w:r>
                                  <w:r w:rsidR="00ED60AD">
                                    <w:rPr>
                                      <w:rFonts w:ascii="Georgia"/>
                                      <w:spacing w:val="-1"/>
                                      <w:sz w:val="18"/>
                                    </w:rPr>
                                    <w:t>,</w:t>
                                  </w:r>
                                  <w:r w:rsidR="00ED60AD">
                                    <w:rPr>
                                      <w:rFonts w:ascii="Georgia"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 w:rsidR="00ED60AD">
                                    <w:rPr>
                                      <w:rFonts w:ascii="Georgia"/>
                                      <w:sz w:val="18"/>
                                    </w:rPr>
                                    <w:t xml:space="preserve">VT </w:t>
                                  </w:r>
                                  <w:r w:rsidR="00ED60AD">
                                    <w:rPr>
                                      <w:rFonts w:ascii="Georgia"/>
                                      <w:spacing w:val="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eorgia"/>
                                      <w:spacing w:val="-2"/>
                                      <w:sz w:val="18"/>
                                    </w:rPr>
                                    <w:t>05641</w:t>
                                  </w:r>
                                </w:p>
                              </w:tc>
                              <w:tc>
                                <w:tcPr>
                                  <w:tcW w:w="12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03637EE" w14:textId="55C100C7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667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0C9374" w14:textId="721CCBBD" w:rsidR="005E4163" w:rsidRDefault="005E4163">
                                  <w:pPr>
                                    <w:pStyle w:val="TableParagraph"/>
                                    <w:spacing w:line="198" w:lineRule="exact"/>
                                    <w:ind w:left="186"/>
                                    <w:rPr>
                                      <w:rFonts w:ascii="Georgia" w:eastAsia="Georgia" w:hAnsi="Georgia" w:cs="Georg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109DFE" w14:textId="77777777" w:rsidR="005E4163" w:rsidRDefault="005E416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B378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2pt;margin-top:-.35pt;width:284.6pt;height:52.3pt;z-index:1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11"/>
                        <w:gridCol w:w="1201"/>
                        <w:gridCol w:w="1379"/>
                      </w:tblGrid>
                      <w:tr w:rsidR="005E4163" w14:paraId="71BD6F6D" w14:textId="77777777">
                        <w:trPr>
                          <w:trHeight w:hRule="exact" w:val="353"/>
                        </w:trPr>
                        <w:tc>
                          <w:tcPr>
                            <w:tcW w:w="3111" w:type="dxa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A93AA" w14:textId="77777777" w:rsidR="005E4163" w:rsidRDefault="00ED60AD">
                            <w:pPr>
                              <w:pStyle w:val="TableParagraph"/>
                              <w:spacing w:before="140" w:line="203" w:lineRule="exact"/>
                              <w:ind w:left="180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z w:val="18"/>
                              </w:rPr>
                              <w:t xml:space="preserve">State 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>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Vermont</w:t>
                            </w:r>
                          </w:p>
                        </w:tc>
                        <w:tc>
                          <w:tcPr>
                            <w:tcW w:w="2580" w:type="dxa"/>
                            <w:gridSpan w:val="2"/>
                            <w:tcBorders>
                              <w:top w:val="single" w:sz="16" w:space="0" w:color="000000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2DFE0BC" w14:textId="77777777" w:rsidR="005E4163" w:rsidRDefault="005E4163"/>
                        </w:tc>
                      </w:tr>
                      <w:tr w:rsidR="005E4163" w14:paraId="28290D72" w14:textId="77777777">
                        <w:trPr>
                          <w:trHeight w:hRule="exact" w:val="400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688E5B" w14:textId="77777777" w:rsidR="005E4163" w:rsidRDefault="00ED60AD">
                            <w:pPr>
                              <w:pStyle w:val="TableParagraph"/>
                              <w:spacing w:line="187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Department</w:t>
                            </w:r>
                            <w:r>
                              <w:rPr>
                                <w:rFonts w:ascii="Georgia"/>
                                <w:b/>
                                <w:spacing w:val="-1"/>
                                <w:sz w:val="18"/>
                              </w:rPr>
                              <w:t xml:space="preserve"> of</w:t>
                            </w:r>
                            <w:r>
                              <w:rPr>
                                <w:rFonts w:ascii="Georgia"/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b/>
                                <w:spacing w:val="-2"/>
                                <w:sz w:val="18"/>
                              </w:rPr>
                              <w:t>Libraries</w:t>
                            </w:r>
                          </w:p>
                          <w:p w14:paraId="4529DFF2" w14:textId="654E6F9C" w:rsidR="005E4163" w:rsidRDefault="004848CF">
                            <w:pPr>
                              <w:pStyle w:val="TableParagraph"/>
                              <w:spacing w:line="204" w:lineRule="exact"/>
                              <w:ind w:left="179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60 Washington Street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061EBCF" w14:textId="1BE0667D" w:rsidR="005E4163" w:rsidRDefault="005E4163">
                            <w:pPr>
                              <w:pStyle w:val="TableParagraph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CF136D" w14:textId="41D4CD9A" w:rsidR="005E4163" w:rsidRDefault="005E4163">
                            <w:pPr>
                              <w:pStyle w:val="TableParagraph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5E4163" w14:paraId="5C81BBDB" w14:textId="77777777">
                        <w:trPr>
                          <w:trHeight w:hRule="exact" w:val="293"/>
                        </w:trPr>
                        <w:tc>
                          <w:tcPr>
                            <w:tcW w:w="311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9F5A7E1" w14:textId="7AF08120" w:rsidR="005E4163" w:rsidRDefault="004848CF">
                            <w:pPr>
                              <w:pStyle w:val="TableParagraph"/>
                              <w:spacing w:line="198" w:lineRule="exact"/>
                              <w:ind w:left="178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Barre</w:t>
                            </w:r>
                            <w:r w:rsidR="00ED60AD">
                              <w:rPr>
                                <w:rFonts w:ascii="Georgia"/>
                                <w:spacing w:val="-1"/>
                                <w:sz w:val="18"/>
                              </w:rPr>
                              <w:t>,</w:t>
                            </w:r>
                            <w:r w:rsidR="00ED60AD">
                              <w:rPr>
                                <w:rFonts w:ascii="Georgia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="00ED60AD">
                              <w:rPr>
                                <w:rFonts w:ascii="Georgia"/>
                                <w:sz w:val="18"/>
                              </w:rPr>
                              <w:t xml:space="preserve">VT </w:t>
                            </w:r>
                            <w:r w:rsidR="00ED60AD">
                              <w:rPr>
                                <w:rFonts w:ascii="Georgia"/>
                                <w:spacing w:val="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spacing w:val="-2"/>
                                <w:sz w:val="18"/>
                              </w:rPr>
                              <w:t>05641</w:t>
                            </w:r>
                          </w:p>
                        </w:tc>
                        <w:tc>
                          <w:tcPr>
                            <w:tcW w:w="12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03637EE" w14:textId="55C100C7" w:rsidR="005E4163" w:rsidRDefault="005E4163">
                            <w:pPr>
                              <w:pStyle w:val="TableParagraph"/>
                              <w:spacing w:line="198" w:lineRule="exact"/>
                              <w:ind w:left="667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0C9374" w14:textId="721CCBBD" w:rsidR="005E4163" w:rsidRDefault="005E4163">
                            <w:pPr>
                              <w:pStyle w:val="TableParagraph"/>
                              <w:spacing w:line="198" w:lineRule="exact"/>
                              <w:ind w:left="186"/>
                              <w:rPr>
                                <w:rFonts w:ascii="Georgia" w:eastAsia="Georgia" w:hAnsi="Georgia" w:cs="Georgia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78109DFE" w14:textId="77777777" w:rsidR="005E4163" w:rsidRDefault="005E4163"/>
                  </w:txbxContent>
                </v:textbox>
                <w10:wrap anchorx="page"/>
              </v:shape>
            </w:pict>
          </mc:Fallback>
        </mc:AlternateContent>
      </w:r>
      <w:r w:rsidR="00ED60AD">
        <w:rPr>
          <w:rFonts w:ascii="Georgia"/>
          <w:i/>
          <w:spacing w:val="-1"/>
          <w:sz w:val="18"/>
        </w:rPr>
        <w:t>Agency</w:t>
      </w:r>
      <w:r w:rsidR="00ED60AD">
        <w:rPr>
          <w:rFonts w:ascii="Georgia"/>
          <w:i/>
          <w:spacing w:val="-3"/>
          <w:sz w:val="18"/>
        </w:rPr>
        <w:t xml:space="preserve"> </w:t>
      </w:r>
      <w:r w:rsidR="00ED60AD">
        <w:rPr>
          <w:rFonts w:ascii="Georgia"/>
          <w:i/>
          <w:spacing w:val="-1"/>
          <w:sz w:val="18"/>
        </w:rPr>
        <w:t>of</w:t>
      </w:r>
      <w:r w:rsidR="00ED60AD">
        <w:rPr>
          <w:rFonts w:ascii="Georgia"/>
          <w:i/>
          <w:spacing w:val="-2"/>
          <w:sz w:val="18"/>
        </w:rPr>
        <w:t xml:space="preserve"> Administration</w:t>
      </w:r>
    </w:p>
    <w:p w14:paraId="38B0880D" w14:textId="77777777" w:rsidR="005E4163" w:rsidRDefault="005E4163">
      <w:pPr>
        <w:rPr>
          <w:rFonts w:ascii="Georgia" w:eastAsia="Georgia" w:hAnsi="Georgia" w:cs="Georgia"/>
          <w:i/>
          <w:sz w:val="20"/>
          <w:szCs w:val="20"/>
        </w:rPr>
      </w:pPr>
    </w:p>
    <w:p w14:paraId="18470E66" w14:textId="77777777" w:rsidR="001B0387" w:rsidRDefault="001B0387" w:rsidP="000B00E6">
      <w:pPr>
        <w:pStyle w:val="Heading1"/>
        <w:spacing w:before="184" w:line="275" w:lineRule="exact"/>
        <w:ind w:left="0" w:right="3509" w:firstLine="0"/>
        <w:rPr>
          <w:rFonts w:cs="Times New Roman"/>
          <w:spacing w:val="-2"/>
        </w:rPr>
      </w:pPr>
    </w:p>
    <w:p w14:paraId="6516F234" w14:textId="43F2D30B" w:rsidR="005E4163" w:rsidRPr="001B7B6D" w:rsidRDefault="00ED60AD" w:rsidP="00BC5DCC">
      <w:pPr>
        <w:pStyle w:val="Heading1"/>
        <w:spacing w:before="184" w:line="275" w:lineRule="exact"/>
        <w:ind w:right="3509" w:firstLine="0"/>
        <w:jc w:val="center"/>
        <w:rPr>
          <w:rFonts w:cs="Times New Roman"/>
          <w:b w:val="0"/>
          <w:bCs w:val="0"/>
        </w:rPr>
      </w:pPr>
      <w:r w:rsidRPr="001B7B6D">
        <w:rPr>
          <w:rFonts w:cs="Times New Roman"/>
          <w:spacing w:val="-2"/>
        </w:rPr>
        <w:t>VERMONT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  <w:spacing w:val="-2"/>
        </w:rPr>
        <w:t>BOARD</w:t>
      </w:r>
      <w:r w:rsidRPr="001B7B6D">
        <w:rPr>
          <w:rFonts w:cs="Times New Roman"/>
          <w:spacing w:val="-1"/>
        </w:rPr>
        <w:t xml:space="preserve"> </w:t>
      </w:r>
      <w:r w:rsidRPr="001B7B6D">
        <w:rPr>
          <w:rFonts w:cs="Times New Roman"/>
        </w:rPr>
        <w:t xml:space="preserve">OF </w:t>
      </w:r>
      <w:r w:rsidRPr="001B7B6D">
        <w:rPr>
          <w:rFonts w:cs="Times New Roman"/>
          <w:spacing w:val="-2"/>
        </w:rPr>
        <w:t>LIBRARIES</w:t>
      </w:r>
    </w:p>
    <w:p w14:paraId="3C56A49C" w14:textId="55972C9B" w:rsidR="005E4163" w:rsidRPr="001B7B6D" w:rsidRDefault="00BC5DCC" w:rsidP="00BC5DCC">
      <w:pPr>
        <w:ind w:left="4640" w:right="4560" w:hanging="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October 9</w:t>
      </w:r>
      <w:r w:rsidR="004B737B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, 201</w:t>
      </w:r>
      <w:r w:rsidR="00394EA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8</w:t>
      </w:r>
      <w:r w:rsidR="00ED60AD" w:rsidRPr="001B7B6D">
        <w:rPr>
          <w:rFonts w:ascii="Times New Roman" w:eastAsia="Times New Roman" w:hAnsi="Times New Roman" w:cs="Times New Roman"/>
          <w:b/>
          <w:bCs/>
          <w:spacing w:val="22"/>
          <w:sz w:val="24"/>
          <w:szCs w:val="24"/>
        </w:rPr>
        <w:t xml:space="preserve"> </w:t>
      </w:r>
      <w:r w:rsidR="00ED60AD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10:00</w:t>
      </w:r>
      <w:r w:rsidR="00811975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="00ED60AD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 w:rsidR="00F6236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ED60AD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 w:rsidR="00F6236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.</w:t>
      </w:r>
      <w:r w:rsidR="00ED60AD" w:rsidRPr="001B7B6D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="00811975" w:rsidRPr="001B7B6D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- Noon</w:t>
      </w:r>
    </w:p>
    <w:p w14:paraId="62F5C7D7" w14:textId="54AB74C0" w:rsidR="00456DFE" w:rsidRDefault="004848CF" w:rsidP="00BC5DCC">
      <w:pPr>
        <w:pStyle w:val="BodyText"/>
        <w:ind w:left="3972" w:right="3750"/>
        <w:jc w:val="center"/>
        <w:rPr>
          <w:rFonts w:cs="Times New Roman"/>
          <w:spacing w:val="-1"/>
        </w:rPr>
      </w:pPr>
      <w:r>
        <w:rPr>
          <w:rFonts w:cs="Times New Roman"/>
          <w:spacing w:val="-1"/>
        </w:rPr>
        <w:t>Department of Libraries</w:t>
      </w:r>
    </w:p>
    <w:p w14:paraId="7EBFBE4B" w14:textId="77777777" w:rsidR="00F62365" w:rsidRDefault="004848CF" w:rsidP="00BC5DCC">
      <w:pPr>
        <w:pStyle w:val="BodyText"/>
        <w:ind w:left="3972" w:right="3996"/>
        <w:jc w:val="center"/>
        <w:rPr>
          <w:rFonts w:cs="Times New Roman"/>
          <w:spacing w:val="-1"/>
        </w:rPr>
      </w:pPr>
      <w:r>
        <w:rPr>
          <w:rFonts w:cs="Times New Roman"/>
          <w:spacing w:val="-1"/>
        </w:rPr>
        <w:t>60 Washington Street</w:t>
      </w:r>
    </w:p>
    <w:p w14:paraId="0A0074C6" w14:textId="1EC685C0" w:rsidR="004B737B" w:rsidRDefault="00F62365" w:rsidP="00BC5DCC">
      <w:pPr>
        <w:pStyle w:val="BodyText"/>
        <w:ind w:left="3972" w:right="3996"/>
        <w:jc w:val="center"/>
        <w:rPr>
          <w:rFonts w:cs="Times New Roman"/>
          <w:spacing w:val="-1"/>
        </w:rPr>
      </w:pPr>
      <w:r>
        <w:rPr>
          <w:rFonts w:cs="Times New Roman"/>
          <w:spacing w:val="-1"/>
        </w:rPr>
        <w:t>Community Room</w:t>
      </w:r>
      <w:r w:rsidR="003A5A05" w:rsidRPr="003A5A05">
        <w:rPr>
          <w:rFonts w:cs="Times New Roman"/>
          <w:spacing w:val="-1"/>
        </w:rPr>
        <w:br/>
      </w:r>
      <w:r w:rsidR="004848CF">
        <w:rPr>
          <w:rFonts w:cs="Times New Roman"/>
          <w:spacing w:val="-1"/>
        </w:rPr>
        <w:t>Barre</w:t>
      </w:r>
      <w:r w:rsidR="003A5A05" w:rsidRPr="003A5A05">
        <w:rPr>
          <w:rFonts w:cs="Times New Roman"/>
          <w:spacing w:val="-1"/>
        </w:rPr>
        <w:t xml:space="preserve">, VT </w:t>
      </w:r>
      <w:r w:rsidR="004848CF">
        <w:rPr>
          <w:rFonts w:cs="Times New Roman"/>
          <w:spacing w:val="-1"/>
        </w:rPr>
        <w:t>05641</w:t>
      </w:r>
    </w:p>
    <w:p w14:paraId="4E8C9876" w14:textId="77777777" w:rsidR="004B737B" w:rsidRDefault="004B737B" w:rsidP="00ED60AD">
      <w:pPr>
        <w:pStyle w:val="BodyText"/>
        <w:ind w:left="3972" w:right="3996"/>
        <w:jc w:val="center"/>
        <w:rPr>
          <w:rFonts w:cs="Times New Roman"/>
          <w:spacing w:val="-1"/>
        </w:rPr>
      </w:pPr>
    </w:p>
    <w:p w14:paraId="02C1BA1E" w14:textId="77777777" w:rsidR="005E4163" w:rsidRPr="004B737B" w:rsidRDefault="005E4163" w:rsidP="003A5A05">
      <w:pPr>
        <w:pStyle w:val="BodyText"/>
        <w:ind w:left="3972" w:right="3996"/>
        <w:rPr>
          <w:rFonts w:cs="Times New Roman"/>
          <w:spacing w:val="23"/>
        </w:rPr>
      </w:pPr>
    </w:p>
    <w:p w14:paraId="5D0DBCCE" w14:textId="77777777" w:rsidR="005E4163" w:rsidRPr="003D2E12" w:rsidRDefault="00ED60AD">
      <w:pPr>
        <w:ind w:left="3580" w:right="347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2E12">
        <w:rPr>
          <w:rFonts w:ascii="Times New Roman" w:hAnsi="Times New Roman" w:cs="Times New Roman"/>
          <w:b/>
          <w:spacing w:val="-2"/>
          <w:sz w:val="24"/>
          <w:szCs w:val="24"/>
        </w:rPr>
        <w:t>AGENDA</w:t>
      </w:r>
      <w:r w:rsidRPr="003D2E12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</w:p>
    <w:p w14:paraId="7311159C" w14:textId="77777777" w:rsidR="005E4163" w:rsidRPr="003D2E12" w:rsidRDefault="005E4163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4894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0"/>
        <w:gridCol w:w="2532"/>
        <w:gridCol w:w="4022"/>
        <w:gridCol w:w="2610"/>
      </w:tblGrid>
      <w:tr w:rsidR="00CD6C14" w:rsidRPr="003D2E12" w14:paraId="4CE14657" w14:textId="244A869D" w:rsidTr="00CD6C14">
        <w:trPr>
          <w:trHeight w:hRule="exact" w:val="541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7176EC4B" w14:textId="77777777" w:rsidR="00CD6C14" w:rsidRPr="003D2E12" w:rsidRDefault="00CD6C14" w:rsidP="005D283B">
            <w:pPr>
              <w:pStyle w:val="TableParagraph"/>
              <w:spacing w:line="274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Time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7A53E55D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z w:val="24"/>
                <w:szCs w:val="24"/>
              </w:rPr>
              <w:t>Agenda Item</w:t>
            </w: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7F93252E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DD9C3"/>
          </w:tcPr>
          <w:p w14:paraId="4B06546A" w14:textId="77777777" w:rsidR="00CD6C14" w:rsidRPr="003D2E12" w:rsidRDefault="00CD6C14" w:rsidP="005D283B">
            <w:pPr>
              <w:pStyle w:val="TableParagraph"/>
              <w:spacing w:line="274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>Personnel</w:t>
            </w:r>
          </w:p>
        </w:tc>
      </w:tr>
      <w:tr w:rsidR="00CD6C14" w:rsidRPr="003D2E12" w14:paraId="58DF35CE" w14:textId="5A2503E9" w:rsidTr="00CD6C14">
        <w:trPr>
          <w:trHeight w:hRule="exact" w:val="838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545DA8" w14:textId="77777777" w:rsidR="00CD6C14" w:rsidRPr="003D2E12" w:rsidRDefault="00CD6C14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99DF02" w14:textId="580B5351" w:rsidR="00CD6C14" w:rsidRPr="003D2E12" w:rsidRDefault="00CD6C14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 to Order</w:t>
            </w: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0D15A3" w14:textId="32174F3B" w:rsidR="00CD6C14" w:rsidRPr="003D2E12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of New board member</w:t>
            </w: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3D3C0" w14:textId="77777777" w:rsidR="00CD6C14" w:rsidRPr="003D2E12" w:rsidRDefault="00CD6C14" w:rsidP="005D283B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Bruce Post,</w:t>
            </w:r>
            <w:r w:rsidRPr="003D2E12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</w:tr>
      <w:tr w:rsidR="00CD6C14" w:rsidRPr="003D2E12" w14:paraId="11467A8C" w14:textId="69E934F1" w:rsidTr="00CD6C14">
        <w:trPr>
          <w:trHeight w:hRule="exact" w:val="838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1FFD80" w14:textId="77777777" w:rsidR="00CD6C14" w:rsidRPr="003D2E12" w:rsidRDefault="00CD6C14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10:05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4CCCED" w14:textId="77777777" w:rsidR="00CD6C14" w:rsidRDefault="00CD6C14" w:rsidP="005D283B">
            <w:pPr>
              <w:pStyle w:val="TableParagraph"/>
              <w:tabs>
                <w:tab w:val="left" w:pos="2107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roval of Minutes</w:t>
            </w:r>
          </w:p>
          <w:p w14:paraId="615E6721" w14:textId="77777777" w:rsidR="00CD6C14" w:rsidRPr="003D2E12" w:rsidRDefault="00CD6C14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A73E51" w14:textId="78F134FF" w:rsidR="00CD6C14" w:rsidRPr="003D2E12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ly 17, 2018 Meeting Minutes</w:t>
            </w: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0EA7C2" w14:textId="77777777" w:rsidR="00CD6C14" w:rsidRPr="003D2E12" w:rsidRDefault="00CD6C14" w:rsidP="005D283B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Bruce Post,</w:t>
            </w:r>
            <w:r w:rsidRPr="003D2E12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Chair</w:t>
            </w:r>
          </w:p>
        </w:tc>
      </w:tr>
      <w:tr w:rsidR="00CD6C14" w14:paraId="664BBBB3" w14:textId="6207463D" w:rsidTr="00CD6C14">
        <w:trPr>
          <w:trHeight w:hRule="exact" w:val="1063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9E63D8" w14:textId="256C2315" w:rsidR="00CD6C14" w:rsidRDefault="00CD6C14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20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693395" w14:textId="1B5F7B17" w:rsidR="00CD6C14" w:rsidRDefault="00CD6C14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graphic Naming</w:t>
            </w: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0D83EF" w14:textId="77777777" w:rsidR="00CD6C14" w:rsidRDefault="00CD6C14" w:rsidP="00BC5DCC">
            <w:pPr>
              <w:pStyle w:val="TableParagraph"/>
              <w:numPr>
                <w:ilvl w:val="0"/>
                <w:numId w:val="6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on U.S.B.G.N </w:t>
            </w:r>
            <w:r w:rsidRPr="00BC5DCC">
              <w:rPr>
                <w:rFonts w:ascii="Times New Roman" w:hAnsi="Times New Roman" w:cs="Times New Roman"/>
                <w:sz w:val="24"/>
                <w:szCs w:val="24"/>
              </w:rPr>
              <w:t>decisions</w:t>
            </w:r>
          </w:p>
          <w:p w14:paraId="39EC9400" w14:textId="07DF3CD6" w:rsidR="00CD6C14" w:rsidRPr="00BC5DCC" w:rsidRDefault="00CD6C14" w:rsidP="00BC5DCC">
            <w:pPr>
              <w:pStyle w:val="TableParagraph"/>
              <w:numPr>
                <w:ilvl w:val="0"/>
                <w:numId w:val="6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requests</w:t>
            </w: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F698AB" w14:textId="7B19ECB7" w:rsidR="00CD6C14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rie Yaeger, VTLIB</w:t>
            </w:r>
          </w:p>
        </w:tc>
      </w:tr>
      <w:tr w:rsidR="00CD6C14" w:rsidRPr="003D2E12" w14:paraId="465D8C74" w14:textId="469AC83D" w:rsidTr="00CD6C14">
        <w:trPr>
          <w:trHeight w:hRule="exact" w:val="1000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8661DC" w14:textId="3E6A42BF" w:rsidR="00CD6C14" w:rsidRPr="00061A46" w:rsidRDefault="00CD6C14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30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50878" w14:textId="77777777" w:rsidR="00CD6C14" w:rsidRPr="00061A46" w:rsidRDefault="00CD6C14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Libraries Update</w:t>
            </w: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FA8D0" w14:textId="77777777" w:rsidR="00CD6C14" w:rsidRDefault="00CD6C14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pdate on VTLIB Divisions </w:t>
            </w:r>
          </w:p>
          <w:p w14:paraId="6064DE28" w14:textId="31C8B8A0" w:rsidR="00CD6C14" w:rsidRDefault="00CD6C14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&amp; Work</w:t>
            </w:r>
          </w:p>
          <w:p w14:paraId="7802AB5F" w14:textId="45F6BE11" w:rsidR="00CD6C14" w:rsidRDefault="00CD6C14" w:rsidP="007C1D68">
            <w:pPr>
              <w:pStyle w:val="TableParagraph"/>
              <w:ind w:left="6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755C2B" w14:textId="0BEC9AE2" w:rsidR="00CD6C14" w:rsidRPr="004B737B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son Broughton, Interim State Librarian</w:t>
            </w:r>
          </w:p>
        </w:tc>
      </w:tr>
      <w:tr w:rsidR="00CD6C14" w:rsidRPr="003D2E12" w14:paraId="088C8069" w14:textId="25AA801E" w:rsidTr="00CD6C14">
        <w:trPr>
          <w:trHeight w:hRule="exact" w:val="1114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370F4" w14:textId="172F00D8" w:rsidR="00CD6C14" w:rsidRPr="00061A46" w:rsidRDefault="00CD6C14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:15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D0FA1D" w14:textId="29422ABE" w:rsidR="00CD6C14" w:rsidRDefault="00CD6C14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mont Public Library Foundation (VPLF)</w:t>
            </w: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17EA39" w14:textId="29F8FD72" w:rsidR="00CD6C14" w:rsidRPr="00061A46" w:rsidRDefault="00CD6C14" w:rsidP="00BC5DCC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 concerning VPLF</w:t>
            </w: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8175AF" w14:textId="3ECAD918" w:rsidR="00CD6C14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son Broughton, Interim State Librarian</w:t>
            </w:r>
          </w:p>
        </w:tc>
      </w:tr>
      <w:tr w:rsidR="00CD6C14" w:rsidRPr="003D2E12" w14:paraId="1918EEB2" w14:textId="759CEB12" w:rsidTr="00CD6C14">
        <w:trPr>
          <w:trHeight w:hRule="exact" w:val="1360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16CF4" w14:textId="0B9F38F4" w:rsidR="00CD6C14" w:rsidRPr="003D2E12" w:rsidRDefault="00CD6C14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502648148"/>
            <w:r>
              <w:rPr>
                <w:rFonts w:ascii="Times New Roman" w:hAnsi="Times New Roman" w:cs="Times New Roman"/>
                <w:sz w:val="24"/>
                <w:szCs w:val="24"/>
              </w:rPr>
              <w:t>11:45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DD98B2" w14:textId="77777777" w:rsidR="00CD6C14" w:rsidRPr="003D2E12" w:rsidRDefault="00CD6C14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Business</w:t>
            </w: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2ADD88" w14:textId="5487A19E" w:rsidR="00CD6C14" w:rsidRDefault="00CD6C14" w:rsidP="00BC5DCC">
            <w:pPr>
              <w:pStyle w:val="TableParagraph"/>
              <w:numPr>
                <w:ilvl w:val="0"/>
                <w:numId w:val="10"/>
              </w:numPr>
              <w:ind w:left="6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gislative Update</w:t>
            </w:r>
          </w:p>
          <w:p w14:paraId="0837A628" w14:textId="46F72403" w:rsidR="00CD6C14" w:rsidRPr="003D2E12" w:rsidRDefault="00CD6C14" w:rsidP="00BC5DCC">
            <w:pPr>
              <w:pStyle w:val="TableParagraph"/>
              <w:numPr>
                <w:ilvl w:val="0"/>
                <w:numId w:val="10"/>
              </w:numPr>
              <w:ind w:left="6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ture board meetings – updates from libraries around state?</w:t>
            </w: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496B5E" w14:textId="77777777" w:rsidR="00CD6C14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uce Post, Chair</w:t>
            </w:r>
          </w:p>
          <w:p w14:paraId="59EDF691" w14:textId="6A6E874C" w:rsidR="00CD6C14" w:rsidRPr="003D2E12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CD6C14" w:rsidRPr="003D2E12" w14:paraId="49F8E9CA" w14:textId="4C556840" w:rsidTr="00CD6C14">
        <w:trPr>
          <w:trHeight w:hRule="exact" w:val="1114"/>
        </w:trPr>
        <w:tc>
          <w:tcPr>
            <w:tcW w:w="755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CAC7F7" w14:textId="77777777" w:rsidR="00CD6C14" w:rsidRPr="003D2E12" w:rsidRDefault="00CD6C14" w:rsidP="005D283B">
            <w:pPr>
              <w:pStyle w:val="TableParagraph"/>
              <w:spacing w:line="272" w:lineRule="exact"/>
              <w:ind w:righ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>Noon</w:t>
            </w:r>
          </w:p>
        </w:tc>
        <w:tc>
          <w:tcPr>
            <w:tcW w:w="117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660653" w14:textId="77777777" w:rsidR="00CD6C14" w:rsidRPr="003D2E12" w:rsidRDefault="00CD6C14" w:rsidP="005D283B">
            <w:pPr>
              <w:pStyle w:val="TableParagraph"/>
              <w:spacing w:line="27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D2E12">
              <w:rPr>
                <w:rFonts w:ascii="Times New Roman" w:hAnsi="Times New Roman" w:cs="Times New Roman"/>
                <w:sz w:val="24"/>
                <w:szCs w:val="24"/>
              </w:rPr>
              <w:t xml:space="preserve">Meeting </w:t>
            </w:r>
            <w:r w:rsidRPr="003D2E12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Adjournment</w:t>
            </w:r>
          </w:p>
        </w:tc>
        <w:tc>
          <w:tcPr>
            <w:tcW w:w="186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0D95D0" w14:textId="77777777" w:rsidR="00CD6C14" w:rsidRPr="003D2E12" w:rsidRDefault="00CD6C14" w:rsidP="005D283B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392979" w14:textId="77777777" w:rsidR="00CD6C14" w:rsidRPr="003D2E12" w:rsidRDefault="00CD6C14" w:rsidP="005D28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uce Post, Chair</w:t>
            </w:r>
          </w:p>
        </w:tc>
      </w:tr>
    </w:tbl>
    <w:p w14:paraId="6D2DB442" w14:textId="77777777" w:rsidR="00EB5E49" w:rsidRDefault="00EB5E49">
      <w:pPr>
        <w:rPr>
          <w:rFonts w:ascii="Times New Roman" w:hAnsi="Times New Roman" w:cs="Times New Roman"/>
          <w:sz w:val="24"/>
          <w:szCs w:val="24"/>
        </w:rPr>
      </w:pPr>
    </w:p>
    <w:p w14:paraId="0D694BEE" w14:textId="33997699" w:rsidR="001B7B6D" w:rsidRDefault="000B00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ard members: Bruce Post (Board Chair), Deborah Granquist, Maxie Ewins, Josh Fitzhugh, Tom Frank, </w:t>
      </w:r>
      <w:r w:rsidR="007C1D68">
        <w:rPr>
          <w:rFonts w:ascii="Times New Roman" w:hAnsi="Times New Roman" w:cs="Times New Roman"/>
          <w:sz w:val="24"/>
          <w:szCs w:val="24"/>
        </w:rPr>
        <w:t xml:space="preserve">Rebekah Irwin, Jason Broughton </w:t>
      </w:r>
      <w:r>
        <w:rPr>
          <w:rFonts w:ascii="Times New Roman" w:hAnsi="Times New Roman" w:cs="Times New Roman"/>
          <w:sz w:val="24"/>
          <w:szCs w:val="24"/>
        </w:rPr>
        <w:t>(Secretary).</w:t>
      </w:r>
    </w:p>
    <w:p w14:paraId="127483D6" w14:textId="2167AC04" w:rsidR="000B00E6" w:rsidRPr="000B00E6" w:rsidRDefault="000B00E6" w:rsidP="000B00E6">
      <w:pPr>
        <w:rPr>
          <w:rFonts w:ascii="Times New Roman" w:hAnsi="Times New Roman" w:cs="Times New Roman"/>
          <w:sz w:val="24"/>
          <w:szCs w:val="24"/>
        </w:rPr>
      </w:pPr>
    </w:p>
    <w:sectPr w:rsidR="000B00E6" w:rsidRPr="000B00E6" w:rsidSect="00811975">
      <w:type w:val="continuous"/>
      <w:pgSz w:w="12240" w:h="15840" w:code="1"/>
      <w:pgMar w:top="380" w:right="640" w:bottom="280" w:left="56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675B"/>
    <w:multiLevelType w:val="hybridMultilevel"/>
    <w:tmpl w:val="6BAAAFC0"/>
    <w:lvl w:ilvl="0" w:tplc="045827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7574F"/>
    <w:multiLevelType w:val="hybridMultilevel"/>
    <w:tmpl w:val="73A63F68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63F"/>
    <w:multiLevelType w:val="hybridMultilevel"/>
    <w:tmpl w:val="AD6EC5D2"/>
    <w:lvl w:ilvl="0" w:tplc="9CD6446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65AC2"/>
    <w:multiLevelType w:val="hybridMultilevel"/>
    <w:tmpl w:val="1558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400BAB"/>
    <w:multiLevelType w:val="hybridMultilevel"/>
    <w:tmpl w:val="88D8626E"/>
    <w:lvl w:ilvl="0" w:tplc="808848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2A274C"/>
    <w:multiLevelType w:val="hybridMultilevel"/>
    <w:tmpl w:val="9E2C72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24114F"/>
    <w:multiLevelType w:val="hybridMultilevel"/>
    <w:tmpl w:val="2FB825F6"/>
    <w:lvl w:ilvl="0" w:tplc="FE4A0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C7A12"/>
    <w:multiLevelType w:val="hybridMultilevel"/>
    <w:tmpl w:val="CF4E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A86466"/>
    <w:multiLevelType w:val="hybridMultilevel"/>
    <w:tmpl w:val="C18236F6"/>
    <w:lvl w:ilvl="0" w:tplc="FE4A082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6112FCA"/>
    <w:multiLevelType w:val="hybridMultilevel"/>
    <w:tmpl w:val="062C3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6"/>
  </w:num>
  <w:num w:numId="8">
    <w:abstractNumId w:val="8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S3NDQzMbcwMzJW0lEKTi0uzszPAykwrAUAvrWS1iwAAAA="/>
  </w:docVars>
  <w:rsids>
    <w:rsidRoot w:val="005E4163"/>
    <w:rsid w:val="00040109"/>
    <w:rsid w:val="000407FA"/>
    <w:rsid w:val="00061A46"/>
    <w:rsid w:val="000B00E6"/>
    <w:rsid w:val="000B3EDD"/>
    <w:rsid w:val="001269B4"/>
    <w:rsid w:val="00151FA7"/>
    <w:rsid w:val="001B0387"/>
    <w:rsid w:val="001B7B6D"/>
    <w:rsid w:val="002720E3"/>
    <w:rsid w:val="003255FC"/>
    <w:rsid w:val="003578BB"/>
    <w:rsid w:val="00371796"/>
    <w:rsid w:val="00394EA1"/>
    <w:rsid w:val="003A5A05"/>
    <w:rsid w:val="003D2E12"/>
    <w:rsid w:val="003D59A4"/>
    <w:rsid w:val="00456DFE"/>
    <w:rsid w:val="004848CF"/>
    <w:rsid w:val="004B737B"/>
    <w:rsid w:val="004E3FE7"/>
    <w:rsid w:val="0050129F"/>
    <w:rsid w:val="00535A15"/>
    <w:rsid w:val="005512A1"/>
    <w:rsid w:val="005B618F"/>
    <w:rsid w:val="005D283B"/>
    <w:rsid w:val="005E4163"/>
    <w:rsid w:val="00667241"/>
    <w:rsid w:val="006A3979"/>
    <w:rsid w:val="006F44F5"/>
    <w:rsid w:val="007A3BA8"/>
    <w:rsid w:val="007B5420"/>
    <w:rsid w:val="007C1D68"/>
    <w:rsid w:val="00811975"/>
    <w:rsid w:val="009011B5"/>
    <w:rsid w:val="00936972"/>
    <w:rsid w:val="00A15492"/>
    <w:rsid w:val="00AA72C3"/>
    <w:rsid w:val="00B37928"/>
    <w:rsid w:val="00B7377D"/>
    <w:rsid w:val="00BA5FD4"/>
    <w:rsid w:val="00BC5DCC"/>
    <w:rsid w:val="00C863E3"/>
    <w:rsid w:val="00CD6C14"/>
    <w:rsid w:val="00D14203"/>
    <w:rsid w:val="00D808CC"/>
    <w:rsid w:val="00DE5412"/>
    <w:rsid w:val="00DE7624"/>
    <w:rsid w:val="00EA2FFC"/>
    <w:rsid w:val="00EB5E49"/>
    <w:rsid w:val="00ED60AD"/>
    <w:rsid w:val="00EF671E"/>
    <w:rsid w:val="00F22E3D"/>
    <w:rsid w:val="00F62365"/>
    <w:rsid w:val="00F77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9B76"/>
  <w15:docId w15:val="{077FE58D-AD19-4584-8235-ECFAE903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80" w:hanging="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971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6DF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B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1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1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1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1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1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BOL Agenda 01-12-2016</vt:lpstr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BOL Agenda 01-12-2016</dc:title>
  <dc:creator>Tess.adone</dc:creator>
  <cp:lastModifiedBy>Yaeger, Cherie</cp:lastModifiedBy>
  <cp:revision>4</cp:revision>
  <cp:lastPrinted>2018-10-08T12:59:00Z</cp:lastPrinted>
  <dcterms:created xsi:type="dcterms:W3CDTF">2018-10-08T12:48:00Z</dcterms:created>
  <dcterms:modified xsi:type="dcterms:W3CDTF">2018-10-0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LastSaved">
    <vt:filetime>2016-04-06T00:00:00Z</vt:filetime>
  </property>
</Properties>
</file>